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Customs Officer position at [Relevant Authority or Organization Name] in Sudan Khartoum. As a dedicated professional with extensive experience in customs operations, regulatory compliance, and cross-border trade management, I am confident that my skills and passion for fostering secure and efficient trade practices align perfectly with the critical role of a Customs Officer in Sudan Khartoum. This opportunity represents an ideal platform for me to contribute to the nation’s economic growth while upholding the integrity of customs procedures in one of Sudan’s most vital economic hubs.</w:t>
      </w:r>
    </w:p>
    <w:p>
      <w:pPr>
        <w:pStyle w:val="BodyText"/>
      </w:pPr>
      <w:r>
        <w:t xml:space="preserve">With over [X years] of experience in customs and logistics, I have developed a deep understanding of the complexities involved in managing international trade, ensuring compliance with national and international regulations, and safeguarding against illicit activities such as smuggling, fraud, and contraband. My career has been defined by a commitment to precision, ethical practices, and the ability to adapt to dynamic environments—qualities that are indispensable for a Customs Officer in Sudan Khartoum. The city’s strategic location as a gateway for trade between Africa, the Middle East, and beyond demands professionals who can navigate its unique challenges while maintaining the highest standards of efficiency and transparency.</w:t>
      </w:r>
    </w:p>
    <w:p>
      <w:pPr>
        <w:pStyle w:val="BodyText"/>
      </w:pPr>
      <w:r>
        <w:t xml:space="preserve">One of my core strengths is my ability to analyze complex documentation and verify compliance with customs laws, which has been instrumental in streamlining operations in previous roles. For instance, during my tenure at [Previous Organization or Role], I implemented a digital tracking system that reduced processing times by 25% and significantly minimized errors in cargo inspections. This experience taught me the importance of innovation and adaptability, particularly in regions like Sudan Khartoum, where infrastructure and resources may vary. I am eager to bring this same level of dedication to your team, ensuring that customs procedures are not only rigorous but also efficient enough to support local businesses and international partners.</w:t>
      </w:r>
    </w:p>
    <w:p>
      <w:pPr>
        <w:pStyle w:val="BodyText"/>
      </w:pPr>
      <w:r>
        <w:t xml:space="preserve">Customs Officers in Sudan Khartoum face a unique set of responsibilities, including safeguarding national security, enforcing tariff laws, and facilitating legitimate trade. My background includes extensive training in customs protocols, risk assessment techniques, and cross-cultural communication—skills that I believe are essential for navigating the diverse challenges of this role. For example, during my work in [Previous Location or Project], I collaborated with multilateral agencies to combat smuggling networks by leveraging data analytics and intelligence-sharing frameworks. This experience underscored the importance of collaboration and proactive problem-solving, which I am ready to apply in Sudan Khartoum’s customs environment.</w:t>
      </w:r>
    </w:p>
    <w:p>
      <w:pPr>
        <w:pStyle w:val="BodyText"/>
      </w:pPr>
      <w:r>
        <w:t xml:space="preserve">Sudan Khartoum’s economic significance cannot be overstated. As the capital city, it serves as a critical node for regional trade and investment, making the work of Customs Officers here both demanding and impactful. I am particularly drawn to this position because of my strong desire to contribute to the development of Sudan’s trade infrastructure while upholding the principles of fairness, accountability, and public service. My fluency in [Languages, e.g., Arabic or English] and my cultural sensitivity further enable me to engage effectively with local stakeholders, ensuring that customs operations are conducted with respect for community needs and national priorities.</w:t>
      </w:r>
    </w:p>
    <w:p>
      <w:pPr>
        <w:pStyle w:val="BodyText"/>
      </w:pPr>
      <w:r>
        <w:t xml:space="preserve">What sets me apart is my unwavering commitment to integrity. Customs Officers must often make quick decisions that balance security concerns with the need for smooth trade. In my previous roles, I have consistently demonstrated the ability to remain impartial, even in high-pressure situations. For instance, during a critical customs inspection at [Previous Organization], I identified discrepancies in a shipment’s documentation and coordinated with legal teams to resolve the issue without disrupting supply chains. This experience reinforced my belief that transparency and ethical decision-making are foundational to building trust between customs authorities and the public.</w:t>
      </w:r>
    </w:p>
    <w:p>
      <w:pPr>
        <w:pStyle w:val="BodyText"/>
      </w:pPr>
      <w:r>
        <w:t xml:space="preserve">Furthermore, I am deeply aware of the challenges that Customs Officers in Sudan Khartoum may face, such as limited resources, evolving trade regulations, and the need for continuous capacity-building. I am enthusiastic about contributing my expertise in process optimization and training to strengthen the capabilities of local teams. My goal is not only to perform my duties effectively but also to support initiatives that enhance the efficiency and reputation of Sudan’s customs sector on a global scale.</w:t>
      </w:r>
    </w:p>
    <w:p>
      <w:pPr>
        <w:pStyle w:val="BodyText"/>
      </w:pPr>
      <w:r>
        <w:t xml:space="preserve">I am particularly inspired by the opportunity to work in Sudan Khartoum, a city that embodies resilience and ambition. Its growing economy and strategic importance make it an ideal location for professionals who seek to make a meaningful impact. I am confident that my technical expertise, leadership abilities, and passion for public service position me as a strong candidate for this role. I would welcome the opportunity to discuss how my background aligns with the needs of your organization and how I can contribute to its mission of ensuring secure, transparent, and efficient customs operations in Sudan Khartoum.</w:t>
      </w:r>
    </w:p>
    <w:p>
      <w:pPr>
        <w:pStyle w:val="BodyText"/>
      </w:pPr>
      <w:r>
        <w:t xml:space="preserve">Thank you for considering my application. I look forward to the possibility of contributing to your team and supporting the vital work of Customs Officers in Sudan Khartoum. Please feel free to contact me at [Your Phone Number] or [Your Email Address] at your earliest convenience. I am available for an interview at your discretion and am eager to further discuss how my skills and experiences can benefit [Relevant Authority or Organization Nam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11:00Z</dcterms:created>
  <dcterms:modified xsi:type="dcterms:W3CDTF">2026-07-21T14:11:00Z</dcterms:modified>
</cp:coreProperties>
</file>

<file path=docProps/custom.xml><?xml version="1.0" encoding="utf-8"?>
<Properties xmlns="http://schemas.openxmlformats.org/officeDocument/2006/custom-properties" xmlns:vt="http://schemas.openxmlformats.org/officeDocument/2006/docPropsVTypes"/>
</file>